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C6F7" w14:textId="77777777" w:rsidR="00602E11" w:rsidRPr="00602E11" w:rsidRDefault="00602E11" w:rsidP="00602E11">
      <w:pPr>
        <w:pStyle w:val="Heading1"/>
        <w:jc w:val="center"/>
        <w:rPr>
          <w:sz w:val="52"/>
          <w:szCs w:val="52"/>
          <w:lang w:val="bg-BG"/>
        </w:rPr>
      </w:pPr>
      <w:r w:rsidRPr="00602E11">
        <w:rPr>
          <w:noProof/>
          <w:sz w:val="52"/>
          <w:szCs w:val="52"/>
        </w:rPr>
        <w:t xml:space="preserve">JS </w:t>
      </w:r>
      <w:r w:rsidRPr="00602E11">
        <w:rPr>
          <w:sz w:val="52"/>
          <w:szCs w:val="52"/>
        </w:rPr>
        <w:t>Advanced - Exam: 08.04.2020</w:t>
      </w:r>
    </w:p>
    <w:p w14:paraId="76C3DD97" w14:textId="031A0848" w:rsidR="00602E11" w:rsidRPr="00602E11" w:rsidRDefault="00602E11" w:rsidP="00602E11">
      <w:pPr>
        <w:pStyle w:val="Heading2"/>
        <w:numPr>
          <w:ilvl w:val="0"/>
          <w:numId w:val="0"/>
        </w:numPr>
        <w:ind w:left="426" w:hanging="426"/>
        <w:rPr>
          <w:lang w:val="bg-BG"/>
        </w:rPr>
      </w:pPr>
      <w:r w:rsidRPr="00602E11">
        <w:t xml:space="preserve">Problem </w:t>
      </w:r>
      <w:r w:rsidR="00B1204E">
        <w:t>2</w:t>
      </w:r>
      <w:r w:rsidRPr="00602E11">
        <w:t>. Repository</w:t>
      </w:r>
    </w:p>
    <w:p w14:paraId="5318DE71" w14:textId="77777777" w:rsidR="00602E11" w:rsidRPr="00602E11" w:rsidRDefault="00602E11" w:rsidP="00602E11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7C1A872A" w14:textId="77777777" w:rsidR="00602E11" w:rsidRPr="00602E11" w:rsidRDefault="00602E11" w:rsidP="00602E11">
      <w:pPr>
        <w:pStyle w:val="Heading3"/>
        <w:rPr>
          <w:lang w:val="bg-BG"/>
        </w:rPr>
      </w:pPr>
      <w:r w:rsidRPr="00602E11">
        <w:t>Your Task</w:t>
      </w:r>
    </w:p>
    <w:p w14:paraId="20C0489A" w14:textId="77777777" w:rsidR="00602E11" w:rsidRPr="00602E11" w:rsidRDefault="00602E11" w:rsidP="00602E11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602E11" w:rsidRPr="00602E11" w14:paraId="40ADB0EB" w14:textId="77777777" w:rsidTr="00972E8C">
        <w:trPr>
          <w:trHeight w:val="1551"/>
        </w:trPr>
        <w:tc>
          <w:tcPr>
            <w:tcW w:w="10387" w:type="dxa"/>
          </w:tcPr>
          <w:p w14:paraId="0BADF69E" w14:textId="77777777" w:rsidR="00602E11" w:rsidRPr="00602E11" w:rsidRDefault="00602E11" w:rsidP="00972E8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BDAC77E" w14:textId="77777777" w:rsidR="00602E11" w:rsidRPr="00602E11" w:rsidRDefault="00602E11" w:rsidP="00972E8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323FA2E" w14:textId="77777777" w:rsidR="00602E11" w:rsidRPr="00602E11" w:rsidRDefault="00602E11" w:rsidP="00972E8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6415C2E" w14:textId="77777777" w:rsidR="00602E11" w:rsidRPr="00602E11" w:rsidRDefault="00602E11" w:rsidP="00972E8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479FD4B" w14:textId="77777777" w:rsidR="00602E11" w:rsidRPr="00602E11" w:rsidRDefault="00602E11" w:rsidP="00972E8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36F71A03" w14:textId="77777777" w:rsidR="00602E11" w:rsidRPr="00602E11" w:rsidRDefault="00602E11" w:rsidP="00972E8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6268FA51" w14:textId="77777777" w:rsidR="00602E11" w:rsidRPr="00602E11" w:rsidRDefault="00602E11" w:rsidP="00602E11">
      <w:pPr>
        <w:pStyle w:val="Heading3"/>
        <w:rPr>
          <w:lang w:val="bg-BG"/>
        </w:rPr>
      </w:pPr>
      <w:r w:rsidRPr="00602E11">
        <w:t>Functionality</w:t>
      </w:r>
    </w:p>
    <w:p w14:paraId="7057D22F" w14:textId="77777777" w:rsidR="00602E11" w:rsidRPr="00602E11" w:rsidRDefault="00602E11" w:rsidP="00602E11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Strong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4275054" w14:textId="2B8AC8AF" w:rsidR="00602E11" w:rsidRPr="00602E11" w:rsidRDefault="00602E11" w:rsidP="00602E11">
      <w:pPr>
        <w:pStyle w:val="ListParagraph"/>
        <w:numPr>
          <w:ilvl w:val="0"/>
          <w:numId w:val="40"/>
        </w:numPr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Strong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an </w:t>
      </w:r>
      <w:r w:rsidRPr="00602E11">
        <w:rPr>
          <w:b/>
        </w:rPr>
        <w:t xml:space="preserve">additional </w:t>
      </w:r>
      <w:r w:rsidR="00D2122F">
        <w:rPr>
          <w:b/>
        </w:rPr>
        <w:t>property</w:t>
      </w:r>
      <w:r w:rsidRPr="00602E11">
        <w:t xml:space="preserve"> called data </w:t>
      </w:r>
      <w:r w:rsidR="00D2122F" w:rsidRPr="00602E11">
        <w:rPr>
          <w:noProof/>
        </w:rPr>
        <w:t>(Map</w:t>
      </w:r>
      <w:r w:rsidRPr="00602E11">
        <w:t xml:space="preserve"> that holds added entities).</w:t>
      </w:r>
    </w:p>
    <w:p w14:paraId="23419F14" w14:textId="77777777" w:rsidR="00602E11" w:rsidRPr="00602E11" w:rsidRDefault="00602E11" w:rsidP="00602E11">
      <w:pPr>
        <w:pStyle w:val="ListParagraph"/>
        <w:rPr>
          <w:lang w:val="bg-BG"/>
        </w:rPr>
      </w:pPr>
    </w:p>
    <w:p w14:paraId="27807FC9" w14:textId="77777777" w:rsidR="00602E11" w:rsidRPr="00602E11" w:rsidRDefault="00602E11" w:rsidP="00602E11">
      <w:pPr>
        <w:pStyle w:val="ListParagraph"/>
        <w:numPr>
          <w:ilvl w:val="0"/>
          <w:numId w:val="40"/>
        </w:numPr>
        <w:spacing w:before="12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07B2FA5F" w14:textId="77777777" w:rsidR="00602E11" w:rsidRPr="00602E11" w:rsidRDefault="00602E11" w:rsidP="00602E11">
      <w:pPr>
        <w:pStyle w:val="ListParagraph"/>
        <w:rPr>
          <w:rFonts w:cstheme="minorHAnsi"/>
          <w:lang w:val="bg-BG"/>
        </w:rPr>
      </w:pPr>
    </w:p>
    <w:p w14:paraId="783BB266" w14:textId="77777777" w:rsidR="00602E11" w:rsidRPr="00602E11" w:rsidRDefault="00602E11" w:rsidP="00602E11">
      <w:pPr>
        <w:pStyle w:val="ListParagraph"/>
        <w:spacing w:before="120"/>
        <w:rPr>
          <w:rFonts w:cstheme="minorHAnsi"/>
          <w:lang w:val="bg-BG"/>
        </w:rPr>
      </w:pPr>
    </w:p>
    <w:p w14:paraId="2537F37C" w14:textId="5E0F3746" w:rsidR="00602E11" w:rsidRPr="00602E11" w:rsidRDefault="00602E11" w:rsidP="00602E11">
      <w:pPr>
        <w:pStyle w:val="ListParagraph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</w:t>
      </w:r>
      <w:proofErr w:type="gramStart"/>
      <w:r w:rsidRPr="00602E11">
        <w:rPr>
          <w:rFonts w:cstheme="minorHAnsi"/>
        </w:rPr>
        <w:t>the</w:t>
      </w:r>
      <w:proofErr w:type="gramEnd"/>
      <w:r w:rsidRPr="00602E11">
        <w:rPr>
          <w:rFonts w:cstheme="minorHAnsi"/>
        </w:rPr>
        <w:t xml:space="preserve">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 xml:space="preserve">and the value </w:t>
      </w:r>
      <w:proofErr w:type="gramStart"/>
      <w:r w:rsidRPr="00602E11">
        <w:rPr>
          <w:rFonts w:cstheme="minorHAnsi"/>
        </w:rPr>
        <w:t>is</w:t>
      </w:r>
      <w:proofErr w:type="gramEnd"/>
      <w:r w:rsidRPr="00602E11">
        <w:rPr>
          <w:rFonts w:cstheme="minorHAnsi"/>
        </w:rPr>
        <w:t xml:space="preserve">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</w:t>
      </w:r>
      <w:proofErr w:type="gramStart"/>
      <w:r w:rsidRPr="00602E11">
        <w:rPr>
          <w:rFonts w:cstheme="minorHAnsi"/>
        </w:rPr>
        <w:t>all of</w:t>
      </w:r>
      <w:proofErr w:type="gramEnd"/>
      <w:r w:rsidRPr="00602E11">
        <w:rPr>
          <w:rFonts w:cstheme="minorHAnsi"/>
        </w:rPr>
        <w:t xml:space="preserve"> the properties that the props object </w:t>
      </w:r>
      <w:r w:rsidR="00D2122F" w:rsidRPr="00602E11">
        <w:rPr>
          <w:rFonts w:cstheme="minorHAnsi"/>
        </w:rPr>
        <w:t>has,</w:t>
      </w:r>
      <w:r w:rsidRPr="00602E11">
        <w:rPr>
          <w:rFonts w:cstheme="minorHAnsi"/>
        </w:rPr>
        <w:t xml:space="preserve">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D2122F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Name</w:t>
      </w:r>
      <w:proofErr w:type="spellEnd"/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,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</w:t>
      </w:r>
      <w:r w:rsidR="00D2122F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ertyName</w:t>
      </w:r>
      <w:proofErr w:type="spellEnd"/>
      <w:r w:rsidRPr="00602E11">
        <w:rPr>
          <w:rFonts w:cstheme="minorHAnsi"/>
          <w:b/>
        </w:rPr>
        <w:t>} is</w:t>
      </w:r>
      <w:r w:rsidR="000544CC">
        <w:rPr>
          <w:rFonts w:cstheme="minorHAnsi"/>
          <w:b/>
        </w:rPr>
        <w:t xml:space="preserve"> not of </w:t>
      </w:r>
      <w:r w:rsidRPr="00602E11">
        <w:rPr>
          <w:rFonts w:cstheme="minorHAnsi"/>
          <w:b/>
        </w:rPr>
        <w:t>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6E849C68" w14:textId="77777777" w:rsidR="00602E11" w:rsidRPr="00602E11" w:rsidRDefault="00602E11" w:rsidP="00602E11">
      <w:pPr>
        <w:pStyle w:val="ListParagraph"/>
        <w:spacing w:before="120"/>
        <w:rPr>
          <w:noProof/>
          <w:lang w:val="bg-BG"/>
        </w:rPr>
      </w:pPr>
    </w:p>
    <w:p w14:paraId="7071431B" w14:textId="08C855DE" w:rsidR="00602E11" w:rsidRPr="00602E11" w:rsidRDefault="00602E11" w:rsidP="00602E11">
      <w:pPr>
        <w:pStyle w:val="ListParagraph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</w:t>
      </w:r>
      <w:r w:rsidR="00D2122F">
        <w:rPr>
          <w:noProof/>
        </w:rPr>
        <w:t xml:space="preserve">the </w:t>
      </w:r>
      <w:r w:rsidRPr="00602E11">
        <w:rPr>
          <w:noProof/>
        </w:rPr>
        <w:t>given ID</w:t>
      </w:r>
    </w:p>
    <w:p w14:paraId="4428506E" w14:textId="77777777" w:rsidR="00602E11" w:rsidRPr="00602E11" w:rsidRDefault="00602E11" w:rsidP="00602E11">
      <w:pPr>
        <w:pStyle w:val="ListParagraph"/>
        <w:rPr>
          <w:noProof/>
          <w:lang w:val="bg-BG"/>
        </w:rPr>
      </w:pPr>
    </w:p>
    <w:p w14:paraId="59A25BE8" w14:textId="77777777" w:rsidR="00602E11" w:rsidRPr="00602E11" w:rsidRDefault="00602E11" w:rsidP="00602E11">
      <w:pPr>
        <w:pStyle w:val="ListParagraph"/>
        <w:spacing w:before="120"/>
        <w:rPr>
          <w:noProof/>
          <w:lang w:val="bg-BG"/>
        </w:rPr>
      </w:pPr>
    </w:p>
    <w:p w14:paraId="44ACCC37" w14:textId="77777777" w:rsidR="00602E11" w:rsidRPr="00602E11" w:rsidRDefault="00602E11" w:rsidP="00602E11">
      <w:pPr>
        <w:pStyle w:val="ListParagraph"/>
        <w:numPr>
          <w:ilvl w:val="0"/>
          <w:numId w:val="40"/>
        </w:numPr>
        <w:spacing w:before="12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4233A44" w14:textId="77777777" w:rsidR="00602E11" w:rsidRPr="00602E11" w:rsidRDefault="00602E11" w:rsidP="00602E11">
      <w:pPr>
        <w:pStyle w:val="ListParagraph"/>
        <w:spacing w:before="120"/>
        <w:rPr>
          <w:noProof/>
          <w:lang w:val="bg-BG"/>
        </w:rPr>
      </w:pPr>
    </w:p>
    <w:p w14:paraId="467F05D7" w14:textId="77777777" w:rsidR="00602E11" w:rsidRPr="00602E11" w:rsidRDefault="00602E11" w:rsidP="00602E11">
      <w:pPr>
        <w:pStyle w:val="ListParagraph"/>
        <w:numPr>
          <w:ilvl w:val="0"/>
          <w:numId w:val="40"/>
        </w:numPr>
        <w:spacing w:before="12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120FD95B" w14:textId="77777777" w:rsidR="00602E11" w:rsidRPr="00602E11" w:rsidRDefault="00602E11" w:rsidP="00602E11">
      <w:pPr>
        <w:pStyle w:val="Heading3"/>
        <w:rPr>
          <w:lang w:val="bg-BG"/>
        </w:rPr>
      </w:pPr>
      <w:r w:rsidRPr="00602E11">
        <w:lastRenderedPageBreak/>
        <w:t>Examples</w:t>
      </w:r>
    </w:p>
    <w:tbl>
      <w:tblPr>
        <w:tblStyle w:val="TableGrid"/>
        <w:tblW w:w="9356" w:type="dxa"/>
        <w:jc w:val="center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602E11" w:rsidRPr="00602E11" w14:paraId="283374E1" w14:textId="77777777" w:rsidTr="00972E8C">
        <w:trPr>
          <w:jc w:val="center"/>
        </w:trPr>
        <w:tc>
          <w:tcPr>
            <w:tcW w:w="9356" w:type="dxa"/>
            <w:shd w:val="clear" w:color="auto" w:fill="D9D9D9" w:themeFill="background1" w:themeFillShade="D9"/>
          </w:tcPr>
          <w:p w14:paraId="05124025" w14:textId="77777777" w:rsidR="00602E11" w:rsidRPr="00602E11" w:rsidRDefault="00602E11" w:rsidP="00972E8C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02E11" w:rsidRPr="00602E11" w14:paraId="32B15424" w14:textId="77777777" w:rsidTr="00972E8C">
        <w:trPr>
          <w:trHeight w:val="1785"/>
          <w:jc w:val="center"/>
        </w:trPr>
        <w:tc>
          <w:tcPr>
            <w:tcW w:w="9356" w:type="dxa"/>
          </w:tcPr>
          <w:p w14:paraId="5917A05F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7A704509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4015530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D1EBE4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6F75C2D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13C09C4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38387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ADB23EC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FDBD6C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858A3EA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4B950D04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3021377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055957A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4F84547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2A95F4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56B8FEE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1217FB80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D182296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1F39A19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596BA77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1204802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1B47483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2E6AF77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6E634F5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388A74D8" w14:textId="77777777" w:rsidR="00602E11" w:rsidRPr="00602E11" w:rsidRDefault="00602E11" w:rsidP="00972E8C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602E11" w:rsidRPr="00602E11" w14:paraId="0A3243D3" w14:textId="77777777" w:rsidTr="00972E8C">
        <w:trPr>
          <w:trHeight w:val="272"/>
          <w:jc w:val="center"/>
        </w:trPr>
        <w:tc>
          <w:tcPr>
            <w:tcW w:w="9356" w:type="dxa"/>
            <w:shd w:val="clear" w:color="auto" w:fill="D9D9D9" w:themeFill="background1" w:themeFillShade="D9"/>
          </w:tcPr>
          <w:p w14:paraId="57F5C277" w14:textId="77777777" w:rsidR="00602E11" w:rsidRPr="00602E11" w:rsidRDefault="00602E11" w:rsidP="00972E8C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02E11" w:rsidRPr="00602E11" w14:paraId="3E61A225" w14:textId="77777777" w:rsidTr="00972E8C">
        <w:trPr>
          <w:trHeight w:val="1785"/>
          <w:jc w:val="center"/>
        </w:trPr>
        <w:tc>
          <w:tcPr>
            <w:tcW w:w="9356" w:type="dxa"/>
          </w:tcPr>
          <w:p w14:paraId="45609B0B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2628C0FA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047FF158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3B5A6B20" w14:textId="77777777" w:rsidR="00602E11" w:rsidRPr="00602E11" w:rsidRDefault="00602E11" w:rsidP="00972E8C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16CC8045" w14:textId="77777777" w:rsidR="00602E11" w:rsidRPr="00602E11" w:rsidRDefault="00602E11" w:rsidP="00972E8C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42963F6E" w14:textId="77777777" w:rsidR="00602E11" w:rsidRPr="00602E11" w:rsidRDefault="00602E11" w:rsidP="00602E11">
      <w:pPr>
        <w:rPr>
          <w:lang w:val="bg-BG"/>
        </w:rPr>
      </w:pPr>
    </w:p>
    <w:p w14:paraId="190C3E92" w14:textId="77777777" w:rsidR="00602E11" w:rsidRPr="00602E11" w:rsidRDefault="00602E11" w:rsidP="00602E11">
      <w:pPr>
        <w:pStyle w:val="Heading3"/>
        <w:rPr>
          <w:lang w:val="bg-BG"/>
        </w:rPr>
      </w:pPr>
      <w:r w:rsidRPr="00602E11">
        <w:t>Submission</w:t>
      </w:r>
    </w:p>
    <w:p w14:paraId="05C93831" w14:textId="77777777" w:rsidR="00602E11" w:rsidRPr="00602E11" w:rsidRDefault="00602E11" w:rsidP="00602E11">
      <w:pPr>
        <w:rPr>
          <w:lang w:val="bg-BG"/>
        </w:rPr>
      </w:pPr>
      <w:r w:rsidRPr="00602E11">
        <w:t xml:space="preserve">Submit your tests inside a </w:t>
      </w:r>
      <w:r w:rsidRPr="00602E11">
        <w:rPr>
          <w:rStyle w:val="CodeChar"/>
        </w:rPr>
        <w:t>describe()</w:t>
      </w:r>
      <w:r w:rsidRPr="00602E11">
        <w:rPr>
          <w:noProof/>
        </w:rPr>
        <w:t xml:space="preserve"> </w:t>
      </w:r>
      <w:r w:rsidRPr="00602E11">
        <w:t xml:space="preserve">statement, as </w:t>
      </w:r>
      <w:proofErr w:type="gramStart"/>
      <w:r w:rsidRPr="00602E11">
        <w:t>shown</w:t>
      </w:r>
      <w:proofErr w:type="gramEnd"/>
      <w:r w:rsidRPr="00602E11">
        <w:t xml:space="preserve"> above.</w:t>
      </w:r>
    </w:p>
    <w:p w14:paraId="4AB59F37" w14:textId="77777777" w:rsidR="00640502" w:rsidRPr="00602E11" w:rsidRDefault="00640502" w:rsidP="00602E11">
      <w:pPr>
        <w:rPr>
          <w:lang w:val="bg-BG"/>
        </w:rPr>
      </w:pPr>
    </w:p>
    <w:sectPr w:rsidR="00640502" w:rsidRPr="00602E11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C4C4C" w14:textId="77777777" w:rsidR="00202585" w:rsidRDefault="00202585" w:rsidP="008068A2">
      <w:pPr>
        <w:spacing w:after="0" w:line="240" w:lineRule="auto"/>
      </w:pPr>
      <w:r>
        <w:separator/>
      </w:r>
    </w:p>
  </w:endnote>
  <w:endnote w:type="continuationSeparator" w:id="0">
    <w:p w14:paraId="289A39A9" w14:textId="77777777" w:rsidR="00202585" w:rsidRDefault="002025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480D4" w14:textId="77777777" w:rsidR="004E4C1E" w:rsidRDefault="00000000" w:rsidP="004E4C1E">
    <w:pPr>
      <w:pStyle w:val="Footer"/>
    </w:pPr>
    <w:r>
      <w:rPr>
        <w:noProof/>
      </w:rPr>
      <w:pict w14:anchorId="48C1A7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30FFF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852E012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D46018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B52275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6DBC4C" wp14:editId="46DD73C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B017D4" wp14:editId="568EEBC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F7B08B" wp14:editId="103CA56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A14EC3" wp14:editId="24573E1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F6F657" wp14:editId="3A554D19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7B8003" wp14:editId="1DEADB5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EC7F60" wp14:editId="6CDF749E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9BD12" wp14:editId="6627362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9545A9F" wp14:editId="042535F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E6AF140" wp14:editId="57B5EE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98BA4ED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D42FEAC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6E5D37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44517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44517" w:rsidRPr="00596AA5">
                  <w:rPr>
                    <w:sz w:val="18"/>
                    <w:szCs w:val="18"/>
                  </w:rPr>
                  <w:fldChar w:fldCharType="separate"/>
                </w:r>
                <w:r w:rsidR="00602E11">
                  <w:rPr>
                    <w:noProof/>
                    <w:sz w:val="18"/>
                    <w:szCs w:val="18"/>
                  </w:rPr>
                  <w:t>2</w:t>
                </w:r>
                <w:r w:rsidR="00644517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02E11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B23C" w14:textId="77777777" w:rsidR="00202585" w:rsidRDefault="00202585" w:rsidP="008068A2">
      <w:pPr>
        <w:spacing w:after="0" w:line="240" w:lineRule="auto"/>
      </w:pPr>
      <w:r>
        <w:separator/>
      </w:r>
    </w:p>
  </w:footnote>
  <w:footnote w:type="continuationSeparator" w:id="0">
    <w:p w14:paraId="13424E96" w14:textId="77777777" w:rsidR="00202585" w:rsidRDefault="002025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9B91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5215861">
    <w:abstractNumId w:val="0"/>
  </w:num>
  <w:num w:numId="2" w16cid:durableId="915241461">
    <w:abstractNumId w:val="39"/>
  </w:num>
  <w:num w:numId="3" w16cid:durableId="1233858725">
    <w:abstractNumId w:val="8"/>
  </w:num>
  <w:num w:numId="4" w16cid:durableId="1083453808">
    <w:abstractNumId w:val="25"/>
  </w:num>
  <w:num w:numId="5" w16cid:durableId="1032265287">
    <w:abstractNumId w:val="26"/>
  </w:num>
  <w:num w:numId="6" w16cid:durableId="1311862310">
    <w:abstractNumId w:val="30"/>
  </w:num>
  <w:num w:numId="7" w16cid:durableId="1108502465">
    <w:abstractNumId w:val="3"/>
  </w:num>
  <w:num w:numId="8" w16cid:durableId="1347363531">
    <w:abstractNumId w:val="7"/>
  </w:num>
  <w:num w:numId="9" w16cid:durableId="890114201">
    <w:abstractNumId w:val="23"/>
  </w:num>
  <w:num w:numId="10" w16cid:durableId="16684813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594985">
    <w:abstractNumId w:val="4"/>
  </w:num>
  <w:num w:numId="12" w16cid:durableId="403527260">
    <w:abstractNumId w:val="19"/>
  </w:num>
  <w:num w:numId="13" w16cid:durableId="1688409764">
    <w:abstractNumId w:val="1"/>
  </w:num>
  <w:num w:numId="14" w16cid:durableId="1679112498">
    <w:abstractNumId w:val="29"/>
  </w:num>
  <w:num w:numId="15" w16cid:durableId="800655306">
    <w:abstractNumId w:val="9"/>
  </w:num>
  <w:num w:numId="16" w16cid:durableId="1444956143">
    <w:abstractNumId w:val="34"/>
  </w:num>
  <w:num w:numId="17" w16cid:durableId="1814059693">
    <w:abstractNumId w:val="24"/>
  </w:num>
  <w:num w:numId="18" w16cid:durableId="1048721134">
    <w:abstractNumId w:val="38"/>
  </w:num>
  <w:num w:numId="19" w16cid:durableId="1323005773">
    <w:abstractNumId w:val="31"/>
  </w:num>
  <w:num w:numId="20" w16cid:durableId="834607292">
    <w:abstractNumId w:val="18"/>
  </w:num>
  <w:num w:numId="21" w16cid:durableId="314920499">
    <w:abstractNumId w:val="28"/>
  </w:num>
  <w:num w:numId="22" w16cid:durableId="210459815">
    <w:abstractNumId w:val="12"/>
  </w:num>
  <w:num w:numId="23" w16cid:durableId="646713465">
    <w:abstractNumId w:val="15"/>
  </w:num>
  <w:num w:numId="24" w16cid:durableId="749230992">
    <w:abstractNumId w:val="2"/>
  </w:num>
  <w:num w:numId="25" w16cid:durableId="2098096038">
    <w:abstractNumId w:val="6"/>
  </w:num>
  <w:num w:numId="26" w16cid:durableId="386346640">
    <w:abstractNumId w:val="16"/>
  </w:num>
  <w:num w:numId="27" w16cid:durableId="1725448197">
    <w:abstractNumId w:val="33"/>
  </w:num>
  <w:num w:numId="28" w16cid:durableId="318776123">
    <w:abstractNumId w:val="17"/>
  </w:num>
  <w:num w:numId="29" w16cid:durableId="1048380542">
    <w:abstractNumId w:val="37"/>
  </w:num>
  <w:num w:numId="30" w16cid:durableId="798763210">
    <w:abstractNumId w:val="20"/>
  </w:num>
  <w:num w:numId="31" w16cid:durableId="8071349">
    <w:abstractNumId w:val="10"/>
  </w:num>
  <w:num w:numId="32" w16cid:durableId="2063170273">
    <w:abstractNumId w:val="32"/>
  </w:num>
  <w:num w:numId="33" w16cid:durableId="492330578">
    <w:abstractNumId w:val="35"/>
  </w:num>
  <w:num w:numId="34" w16cid:durableId="1374885634">
    <w:abstractNumId w:val="22"/>
  </w:num>
  <w:num w:numId="35" w16cid:durableId="582446255">
    <w:abstractNumId w:val="36"/>
  </w:num>
  <w:num w:numId="36" w16cid:durableId="2099477843">
    <w:abstractNumId w:val="5"/>
  </w:num>
  <w:num w:numId="37" w16cid:durableId="1883403568">
    <w:abstractNumId w:val="21"/>
  </w:num>
  <w:num w:numId="38" w16cid:durableId="7603471">
    <w:abstractNumId w:val="14"/>
  </w:num>
  <w:num w:numId="39" w16cid:durableId="1332560404">
    <w:abstractNumId w:val="27"/>
  </w:num>
  <w:num w:numId="40" w16cid:durableId="9379836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U2MDGzsDAwMDNW0lEKTi0uzszPAykwrAUAyEV5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4C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585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2E11"/>
    <w:rsid w:val="00604363"/>
    <w:rsid w:val="00624212"/>
    <w:rsid w:val="006242A9"/>
    <w:rsid w:val="00624DCF"/>
    <w:rsid w:val="0063342B"/>
    <w:rsid w:val="00640502"/>
    <w:rsid w:val="0064451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6A6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09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E4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04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22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9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3B95395"/>
  <w15:docId w15:val="{B4CB558E-0ED5-4F1A-81F2-5CB7E5DF8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02E11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02E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1"/>
    <w:basedOn w:val="DefaultParagraphFont"/>
    <w:uiPriority w:val="99"/>
    <w:semiHidden/>
    <w:rsid w:val="00602E11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A55607-09AB-484C-B666-6C4D028A2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53</Words>
  <Characters>2480</Characters>
  <Application>Microsoft Office Word</Application>
  <DocSecurity>0</DocSecurity>
  <Lines>8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Retake Exam April 2020</dc:title>
  <dc:subject>JS Advanced –Retake Exam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6</cp:revision>
  <cp:lastPrinted>2015-10-26T22:35:00Z</cp:lastPrinted>
  <dcterms:created xsi:type="dcterms:W3CDTF">2021-01-13T15:40:00Z</dcterms:created>
  <dcterms:modified xsi:type="dcterms:W3CDTF">2023-12-04T12:3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8b64a2dd6d8a7ec6a88662fb38705ceaeeff2e65ea3c005880bcd5b59c9fbc</vt:lpwstr>
  </property>
</Properties>
</file>